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FF71E8" w14:textId="77777777" w:rsidR="005E6CDD" w:rsidRPr="00C82A2A" w:rsidRDefault="005E6CDD" w:rsidP="005E6CDD">
      <w:pPr>
        <w:rPr>
          <w:sz w:val="24"/>
          <w:szCs w:val="24"/>
        </w:rPr>
      </w:pPr>
      <w:r w:rsidRPr="00C82A2A">
        <w:rPr>
          <w:sz w:val="24"/>
          <w:szCs w:val="24"/>
        </w:rPr>
        <w:t xml:space="preserve">Cuando se valla a entregar el proyecto, ¿cuál debería ser el </w:t>
      </w:r>
      <w:r w:rsidRPr="00C82A2A">
        <w:rPr>
          <w:i/>
          <w:iCs/>
          <w:sz w:val="24"/>
          <w:szCs w:val="24"/>
          <w:lang w:val="en-US"/>
        </w:rPr>
        <w:t>username</w:t>
      </w:r>
      <w:r w:rsidRPr="00C82A2A">
        <w:rPr>
          <w:sz w:val="24"/>
          <w:szCs w:val="24"/>
        </w:rPr>
        <w:t xml:space="preserve"> y </w:t>
      </w:r>
      <w:proofErr w:type="gramStart"/>
      <w:r w:rsidRPr="00C82A2A">
        <w:rPr>
          <w:i/>
          <w:iCs/>
          <w:sz w:val="24"/>
          <w:szCs w:val="24"/>
          <w:lang w:val="en-US"/>
        </w:rPr>
        <w:t>password</w:t>
      </w:r>
      <w:proofErr w:type="gramEnd"/>
      <w:r w:rsidRPr="00C82A2A">
        <w:rPr>
          <w:sz w:val="24"/>
          <w:szCs w:val="24"/>
        </w:rPr>
        <w:t xml:space="preserve"> para la base de datos?</w:t>
      </w:r>
    </w:p>
    <w:p w14:paraId="12C1D203" w14:textId="77777777" w:rsidR="005E6CDD" w:rsidRPr="00C82A2A" w:rsidRDefault="005E6CDD" w:rsidP="005E6CDD">
      <w:pPr>
        <w:rPr>
          <w:rFonts w:ascii="Consolas" w:hAnsi="Consolas"/>
          <w:sz w:val="24"/>
          <w:szCs w:val="24"/>
        </w:rPr>
      </w:pPr>
      <w:r w:rsidRPr="00C82A2A">
        <w:rPr>
          <w:rFonts w:ascii="Consolas" w:hAnsi="Consolas"/>
          <w:sz w:val="24"/>
          <w:szCs w:val="24"/>
          <w:lang w:val="en-US"/>
        </w:rPr>
        <w:t>username</w:t>
      </w:r>
      <w:r w:rsidRPr="00C82A2A">
        <w:rPr>
          <w:rFonts w:ascii="Consolas" w:hAnsi="Consolas"/>
          <w:sz w:val="24"/>
          <w:szCs w:val="24"/>
        </w:rPr>
        <w:t>: “</w:t>
      </w:r>
      <w:r w:rsidRPr="00C82A2A">
        <w:rPr>
          <w:rFonts w:ascii="Consolas" w:hAnsi="Consolas"/>
          <w:sz w:val="24"/>
          <w:szCs w:val="24"/>
          <w:lang w:val="en-US"/>
        </w:rPr>
        <w:t>root</w:t>
      </w:r>
      <w:r w:rsidRPr="00C82A2A">
        <w:rPr>
          <w:rFonts w:ascii="Consolas" w:hAnsi="Consolas"/>
          <w:sz w:val="24"/>
          <w:szCs w:val="24"/>
        </w:rPr>
        <w:t>”</w:t>
      </w:r>
    </w:p>
    <w:p w14:paraId="1B463F84" w14:textId="2E57BCEC" w:rsidR="005E6CDD" w:rsidRPr="005E6CDD" w:rsidRDefault="005E6CDD" w:rsidP="00685E39">
      <w:pPr>
        <w:rPr>
          <w:rFonts w:ascii="Consolas" w:hAnsi="Consolas"/>
          <w:sz w:val="24"/>
          <w:szCs w:val="24"/>
        </w:rPr>
      </w:pPr>
      <w:r w:rsidRPr="00C82A2A">
        <w:rPr>
          <w:rFonts w:ascii="Consolas" w:hAnsi="Consolas"/>
          <w:sz w:val="24"/>
          <w:szCs w:val="24"/>
          <w:lang w:val="en-US"/>
        </w:rPr>
        <w:t>password</w:t>
      </w:r>
      <w:r w:rsidRPr="00C82A2A">
        <w:rPr>
          <w:rFonts w:ascii="Consolas" w:hAnsi="Consolas"/>
          <w:sz w:val="24"/>
          <w:szCs w:val="24"/>
        </w:rPr>
        <w:t>: “”</w:t>
      </w:r>
    </w:p>
    <w:p w14:paraId="6AC42FC0" w14:textId="0298883B" w:rsidR="00E228C7" w:rsidRDefault="00E228C7" w:rsidP="00685E39">
      <w:pPr>
        <w:rPr>
          <w:sz w:val="24"/>
          <w:szCs w:val="24"/>
        </w:rPr>
      </w:pPr>
      <w:r w:rsidRPr="00C82A2A">
        <w:rPr>
          <w:sz w:val="24"/>
          <w:szCs w:val="24"/>
        </w:rPr>
        <w:t xml:space="preserve">¿Se tiene que </w:t>
      </w:r>
      <w:r w:rsidRPr="00C82A2A">
        <w:rPr>
          <w:i/>
          <w:iCs/>
          <w:sz w:val="24"/>
          <w:szCs w:val="24"/>
        </w:rPr>
        <w:t>hash</w:t>
      </w:r>
      <w:r w:rsidRPr="00C82A2A">
        <w:rPr>
          <w:sz w:val="24"/>
          <w:szCs w:val="24"/>
        </w:rPr>
        <w:t xml:space="preserve"> la contraseña del usuario? </w:t>
      </w:r>
    </w:p>
    <w:p w14:paraId="3F904A03" w14:textId="69684A10" w:rsidR="005E6CDD" w:rsidRPr="00C82A2A" w:rsidRDefault="005E6CDD" w:rsidP="005E6CDD">
      <w:pPr>
        <w:rPr>
          <w:sz w:val="24"/>
          <w:szCs w:val="24"/>
        </w:rPr>
      </w:pPr>
      <w:r w:rsidRPr="00C82A2A">
        <w:rPr>
          <w:sz w:val="24"/>
          <w:szCs w:val="24"/>
        </w:rPr>
        <w:t>¿Cuáles entradas para cuando un usuario se está registrando deberían ser mandatorio? Por el momento tengo estas</w:t>
      </w:r>
      <w:r w:rsidR="00F91E92">
        <w:rPr>
          <w:sz w:val="24"/>
          <w:szCs w:val="24"/>
        </w:rPr>
        <w:t xml:space="preserve"> como mandatorio</w:t>
      </w:r>
      <w:r w:rsidRPr="00C82A2A">
        <w:rPr>
          <w:sz w:val="24"/>
          <w:szCs w:val="24"/>
        </w:rPr>
        <w:t xml:space="preserve"> (**):</w:t>
      </w:r>
    </w:p>
    <w:p w14:paraId="1D7437FF" w14:textId="77777777" w:rsidR="005E6CDD" w:rsidRPr="00C82A2A" w:rsidRDefault="005E6CDD" w:rsidP="005E6CDD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C82A2A">
        <w:rPr>
          <w:sz w:val="24"/>
          <w:szCs w:val="24"/>
          <w:lang w:val="en-US"/>
        </w:rPr>
        <w:t>Username **</w:t>
      </w:r>
    </w:p>
    <w:p w14:paraId="0E95027D" w14:textId="77777777" w:rsidR="005E6CDD" w:rsidRPr="00C82A2A" w:rsidRDefault="005E6CDD" w:rsidP="005E6CDD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C82A2A">
        <w:rPr>
          <w:sz w:val="24"/>
          <w:szCs w:val="24"/>
          <w:lang w:val="en-US"/>
        </w:rPr>
        <w:t>Password **</w:t>
      </w:r>
      <w:bookmarkStart w:id="0" w:name="_GoBack"/>
      <w:bookmarkEnd w:id="0"/>
    </w:p>
    <w:p w14:paraId="058D2884" w14:textId="77777777" w:rsidR="005E6CDD" w:rsidRPr="00C82A2A" w:rsidRDefault="005E6CDD" w:rsidP="005E6CDD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C82A2A">
        <w:rPr>
          <w:sz w:val="24"/>
          <w:szCs w:val="24"/>
          <w:lang w:val="en-US"/>
        </w:rPr>
        <w:t>First Name **</w:t>
      </w:r>
    </w:p>
    <w:p w14:paraId="1357FEC9" w14:textId="77777777" w:rsidR="005E6CDD" w:rsidRPr="00C82A2A" w:rsidRDefault="005E6CDD" w:rsidP="005E6CDD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C82A2A">
        <w:rPr>
          <w:sz w:val="24"/>
          <w:szCs w:val="24"/>
          <w:lang w:val="en-US"/>
        </w:rPr>
        <w:t>Middle Name</w:t>
      </w:r>
    </w:p>
    <w:p w14:paraId="31D62CA7" w14:textId="77777777" w:rsidR="005E6CDD" w:rsidRPr="00C82A2A" w:rsidRDefault="005E6CDD" w:rsidP="005E6CDD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C82A2A">
        <w:rPr>
          <w:sz w:val="24"/>
          <w:szCs w:val="24"/>
          <w:lang w:val="en-US"/>
        </w:rPr>
        <w:t>Last Name **</w:t>
      </w:r>
    </w:p>
    <w:p w14:paraId="007BCF06" w14:textId="77777777" w:rsidR="005E6CDD" w:rsidRPr="00C82A2A" w:rsidRDefault="005E6CDD" w:rsidP="005E6CDD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C82A2A">
        <w:rPr>
          <w:sz w:val="24"/>
          <w:szCs w:val="24"/>
          <w:lang w:val="en-US"/>
        </w:rPr>
        <w:t>Date of Birth</w:t>
      </w:r>
    </w:p>
    <w:p w14:paraId="28C1D02E" w14:textId="77777777" w:rsidR="005E6CDD" w:rsidRPr="00C82A2A" w:rsidRDefault="005E6CDD" w:rsidP="005E6CDD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C82A2A">
        <w:rPr>
          <w:sz w:val="24"/>
          <w:szCs w:val="24"/>
          <w:lang w:val="en-US"/>
        </w:rPr>
        <w:t>Address **</w:t>
      </w:r>
    </w:p>
    <w:p w14:paraId="2E5C34A1" w14:textId="77777777" w:rsidR="005E6CDD" w:rsidRPr="00C82A2A" w:rsidRDefault="005E6CDD" w:rsidP="005E6CDD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C82A2A">
        <w:rPr>
          <w:sz w:val="24"/>
          <w:szCs w:val="24"/>
          <w:lang w:val="en-US"/>
        </w:rPr>
        <w:t>City **</w:t>
      </w:r>
    </w:p>
    <w:p w14:paraId="225BC125" w14:textId="77777777" w:rsidR="005E6CDD" w:rsidRPr="00C82A2A" w:rsidRDefault="005E6CDD" w:rsidP="005E6CDD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C82A2A">
        <w:rPr>
          <w:sz w:val="24"/>
          <w:szCs w:val="24"/>
          <w:lang w:val="en-US"/>
        </w:rPr>
        <w:t>Zip Code **</w:t>
      </w:r>
    </w:p>
    <w:p w14:paraId="30AEDE3B" w14:textId="7061E4D9" w:rsidR="005E6CDD" w:rsidRPr="005E6CDD" w:rsidRDefault="005E6CDD" w:rsidP="00685E39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C82A2A">
        <w:rPr>
          <w:sz w:val="24"/>
          <w:szCs w:val="24"/>
          <w:lang w:val="en-US"/>
        </w:rPr>
        <w:t>Phone</w:t>
      </w:r>
    </w:p>
    <w:p w14:paraId="3EF60163" w14:textId="2327779F" w:rsidR="00543206" w:rsidRDefault="0015146A">
      <w:pPr>
        <w:rPr>
          <w:sz w:val="24"/>
          <w:szCs w:val="24"/>
        </w:rPr>
      </w:pPr>
      <w:r w:rsidRPr="00C82A2A">
        <w:rPr>
          <w:sz w:val="24"/>
          <w:szCs w:val="24"/>
        </w:rPr>
        <w:t xml:space="preserve">El precio del </w:t>
      </w:r>
      <w:r w:rsidRPr="00C82A2A">
        <w:rPr>
          <w:i/>
          <w:iCs/>
          <w:sz w:val="24"/>
          <w:szCs w:val="24"/>
        </w:rPr>
        <w:t>DVD</w:t>
      </w:r>
      <w:r w:rsidRPr="00C82A2A">
        <w:rPr>
          <w:sz w:val="24"/>
          <w:szCs w:val="24"/>
        </w:rPr>
        <w:t xml:space="preserve"> por día es de 2 dólares, </w:t>
      </w:r>
      <w:r w:rsidR="00543206" w:rsidRPr="00C82A2A">
        <w:rPr>
          <w:sz w:val="24"/>
          <w:szCs w:val="24"/>
        </w:rPr>
        <w:t>¿</w:t>
      </w:r>
      <w:r w:rsidRPr="00C82A2A">
        <w:rPr>
          <w:sz w:val="24"/>
          <w:szCs w:val="24"/>
        </w:rPr>
        <w:t>c</w:t>
      </w:r>
      <w:r w:rsidR="00543206" w:rsidRPr="00C82A2A">
        <w:rPr>
          <w:sz w:val="24"/>
          <w:szCs w:val="24"/>
        </w:rPr>
        <w:t xml:space="preserve">uál sería el precio por día para el </w:t>
      </w:r>
      <w:r w:rsidR="00543206" w:rsidRPr="00C82A2A">
        <w:rPr>
          <w:i/>
          <w:iCs/>
          <w:sz w:val="24"/>
          <w:szCs w:val="24"/>
        </w:rPr>
        <w:t>Blu-Ray</w:t>
      </w:r>
      <w:r w:rsidR="00543206" w:rsidRPr="00C82A2A">
        <w:rPr>
          <w:sz w:val="24"/>
          <w:szCs w:val="24"/>
        </w:rPr>
        <w:t>?</w:t>
      </w:r>
    </w:p>
    <w:p w14:paraId="3C24CE87" w14:textId="6E8E7C76" w:rsidR="00E74905" w:rsidRDefault="00444FB9">
      <w:pPr>
        <w:rPr>
          <w:sz w:val="24"/>
          <w:szCs w:val="24"/>
        </w:rPr>
      </w:pPr>
      <w:r>
        <w:rPr>
          <w:sz w:val="24"/>
          <w:szCs w:val="24"/>
        </w:rPr>
        <w:t xml:space="preserve">¿Cuánto tiempo por defecto un alquiler se </w:t>
      </w:r>
      <w:r w:rsidR="000E53F5">
        <w:rPr>
          <w:sz w:val="24"/>
          <w:szCs w:val="24"/>
        </w:rPr>
        <w:t>puede</w:t>
      </w:r>
      <w:r>
        <w:rPr>
          <w:sz w:val="24"/>
          <w:szCs w:val="24"/>
        </w:rPr>
        <w:t xml:space="preserve"> tener? </w:t>
      </w:r>
      <w:r w:rsidR="005E6CDD">
        <w:rPr>
          <w:sz w:val="24"/>
          <w:szCs w:val="24"/>
        </w:rPr>
        <w:t xml:space="preserve">¿Deben ver penalidades si se pasa del tiempo establecido? </w:t>
      </w:r>
    </w:p>
    <w:p w14:paraId="416434A2" w14:textId="5F6B3D82" w:rsidR="00444FB9" w:rsidRPr="00C82A2A" w:rsidRDefault="00444FB9">
      <w:pPr>
        <w:rPr>
          <w:sz w:val="24"/>
          <w:szCs w:val="24"/>
        </w:rPr>
      </w:pPr>
      <w:r>
        <w:rPr>
          <w:sz w:val="24"/>
          <w:szCs w:val="24"/>
        </w:rPr>
        <w:t xml:space="preserve">¿Cuáles serían las cuotas adicionales? </w:t>
      </w:r>
      <w:r w:rsidR="006D5DD4">
        <w:rPr>
          <w:sz w:val="24"/>
          <w:szCs w:val="24"/>
        </w:rPr>
        <w:t>¿Impuestos?</w:t>
      </w:r>
      <w:r w:rsidR="002A4FBF">
        <w:rPr>
          <w:sz w:val="24"/>
          <w:szCs w:val="24"/>
        </w:rPr>
        <w:t xml:space="preserve"> (</w:t>
      </w:r>
      <w:r w:rsidR="0015700B">
        <w:rPr>
          <w:sz w:val="24"/>
          <w:szCs w:val="24"/>
        </w:rPr>
        <w:t>La confirmación c</w:t>
      </w:r>
      <w:r w:rsidR="002A4FBF">
        <w:rPr>
          <w:sz w:val="24"/>
          <w:szCs w:val="24"/>
        </w:rPr>
        <w:t xml:space="preserve">uando un usuario </w:t>
      </w:r>
      <w:r w:rsidR="0015700B">
        <w:rPr>
          <w:sz w:val="24"/>
          <w:szCs w:val="24"/>
        </w:rPr>
        <w:t>selecciona</w:t>
      </w:r>
      <w:r w:rsidR="002A4FBF">
        <w:rPr>
          <w:sz w:val="24"/>
          <w:szCs w:val="24"/>
        </w:rPr>
        <w:t xml:space="preserve"> </w:t>
      </w:r>
      <w:r w:rsidR="0015700B">
        <w:rPr>
          <w:sz w:val="24"/>
          <w:szCs w:val="24"/>
        </w:rPr>
        <w:t xml:space="preserve">algo para </w:t>
      </w:r>
      <w:r w:rsidR="002A4FBF">
        <w:rPr>
          <w:sz w:val="24"/>
          <w:szCs w:val="24"/>
        </w:rPr>
        <w:t>alquila</w:t>
      </w:r>
      <w:r w:rsidR="0015700B">
        <w:rPr>
          <w:sz w:val="24"/>
          <w:szCs w:val="24"/>
        </w:rPr>
        <w:t>r</w:t>
      </w:r>
      <w:r w:rsidR="002A4FBF">
        <w:rPr>
          <w:sz w:val="24"/>
          <w:szCs w:val="24"/>
        </w:rPr>
        <w:t>)</w:t>
      </w:r>
    </w:p>
    <w:p w14:paraId="1A81C764" w14:textId="0B30D20E" w:rsidR="00C82A2A" w:rsidRPr="00C82A2A" w:rsidRDefault="00C82A2A">
      <w:pPr>
        <w:rPr>
          <w:sz w:val="24"/>
          <w:szCs w:val="24"/>
        </w:rPr>
      </w:pPr>
      <w:r>
        <w:rPr>
          <w:sz w:val="24"/>
          <w:szCs w:val="24"/>
        </w:rPr>
        <w:t xml:space="preserve">Para la aplicación </w:t>
      </w:r>
    </w:p>
    <w:p w14:paraId="49784AB2" w14:textId="0F3AE142" w:rsidR="009012B8" w:rsidRPr="00C82A2A" w:rsidRDefault="009012B8">
      <w:pPr>
        <w:rPr>
          <w:sz w:val="24"/>
          <w:szCs w:val="24"/>
        </w:rPr>
      </w:pPr>
    </w:p>
    <w:sectPr w:rsidR="009012B8" w:rsidRPr="00C82A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A40D95"/>
    <w:multiLevelType w:val="hybridMultilevel"/>
    <w:tmpl w:val="6D165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zYzMjeyNDMzNjBR0lEKTi0uzszPAykwqQUAhwoCnSwAAAA="/>
  </w:docVars>
  <w:rsids>
    <w:rsidRoot w:val="00E228C7"/>
    <w:rsid w:val="000E53F5"/>
    <w:rsid w:val="000E6119"/>
    <w:rsid w:val="00116512"/>
    <w:rsid w:val="00125C8C"/>
    <w:rsid w:val="0015146A"/>
    <w:rsid w:val="0015700B"/>
    <w:rsid w:val="001A5ED8"/>
    <w:rsid w:val="002A085B"/>
    <w:rsid w:val="002A4FBF"/>
    <w:rsid w:val="00311CEA"/>
    <w:rsid w:val="00316F12"/>
    <w:rsid w:val="00403F74"/>
    <w:rsid w:val="00444FB9"/>
    <w:rsid w:val="004605D1"/>
    <w:rsid w:val="00543206"/>
    <w:rsid w:val="005C3520"/>
    <w:rsid w:val="005E6CDD"/>
    <w:rsid w:val="005F1301"/>
    <w:rsid w:val="00685E39"/>
    <w:rsid w:val="006B46F5"/>
    <w:rsid w:val="006D5DD4"/>
    <w:rsid w:val="007045C0"/>
    <w:rsid w:val="007A3085"/>
    <w:rsid w:val="00835340"/>
    <w:rsid w:val="00843624"/>
    <w:rsid w:val="009012B8"/>
    <w:rsid w:val="009676B8"/>
    <w:rsid w:val="009E1246"/>
    <w:rsid w:val="00C82A2A"/>
    <w:rsid w:val="00CF6D14"/>
    <w:rsid w:val="00D90E79"/>
    <w:rsid w:val="00DB4AFE"/>
    <w:rsid w:val="00E228C7"/>
    <w:rsid w:val="00E64CB9"/>
    <w:rsid w:val="00E74905"/>
    <w:rsid w:val="00EA3C74"/>
    <w:rsid w:val="00F91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2EEC1"/>
  <w15:chartTrackingRefBased/>
  <w15:docId w15:val="{E7F1EDE0-CB00-43F1-805F-14CF4F17D9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es-P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A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9</TotalTime>
  <Pages>1</Pages>
  <Words>115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stin Diaz</dc:creator>
  <cp:keywords/>
  <dc:description/>
  <cp:lastModifiedBy>Dustin Diaz</cp:lastModifiedBy>
  <cp:revision>9</cp:revision>
  <dcterms:created xsi:type="dcterms:W3CDTF">2020-03-10T00:27:00Z</dcterms:created>
  <dcterms:modified xsi:type="dcterms:W3CDTF">2020-03-19T02:37:00Z</dcterms:modified>
</cp:coreProperties>
</file>